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083E3DDB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7-05T00:00:00Z">
            <w:dateFormat w:val="M/d/yyyy"/>
            <w:lid w:val="en-US"/>
            <w:storeMappedDataAs w:val="dateTime"/>
            <w:calendar w:val="gregorian"/>
          </w:date>
        </w:sdtPr>
        <w:sdtContent>
          <w:r w:rsidR="00996682">
            <w:rPr>
              <w:bCs/>
            </w:rPr>
            <w:t>7</w:t>
          </w:r>
          <w:r w:rsidR="0082458F">
            <w:rPr>
              <w:bCs/>
            </w:rPr>
            <w:t>/</w:t>
          </w:r>
          <w:r w:rsidR="00996682">
            <w:rPr>
              <w:bCs/>
            </w:rPr>
            <w:t>5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27392225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 xml:space="preserve">Sync </w:t>
            </w:r>
            <w:r w:rsidR="005F1800">
              <w:rPr>
                <w:rFonts w:cstheme="minorHAnsi"/>
              </w:rPr>
              <w:t>iteration 2</w:t>
            </w:r>
            <w:r>
              <w:rPr>
                <w:rFonts w:cstheme="minorHAnsi"/>
              </w:rPr>
              <w:t xml:space="preserve"> status</w:t>
            </w:r>
          </w:p>
          <w:p w14:paraId="56DF4E6A" w14:textId="77777777" w:rsidR="008E1100" w:rsidRPr="00996682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  <w:p w14:paraId="3189302C" w14:textId="54E2AAC9" w:rsidR="00996682" w:rsidRPr="00162C2A" w:rsidRDefault="00996682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Went through code architecture</w:t>
            </w:r>
          </w:p>
        </w:tc>
        <w:tc>
          <w:tcPr>
            <w:tcW w:w="6120" w:type="dxa"/>
          </w:tcPr>
          <w:p w14:paraId="4A1F6BDB" w14:textId="38CAB4F2" w:rsidR="00962A13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Frontend and Backend </w:t>
            </w:r>
            <w:r w:rsidR="00996682">
              <w:t>Code Improvement</w:t>
            </w:r>
          </w:p>
          <w:p w14:paraId="5D7355CE" w14:textId="3270FF87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anding page -&gt; XZ</w:t>
            </w:r>
          </w:p>
          <w:p w14:paraId="28459DD8" w14:textId="2E02183F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Weather page -&gt; HB</w:t>
            </w:r>
          </w:p>
          <w:p w14:paraId="4FF740A7" w14:textId="252BC0C5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rail detail page -&gt; CC</w:t>
            </w:r>
          </w:p>
          <w:p w14:paraId="7C8FDA2A" w14:textId="38122CD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ogin page -&gt; XZ</w:t>
            </w:r>
          </w:p>
          <w:p w14:paraId="764024BD" w14:textId="4B64768E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Sign Up page -&gt; HB</w:t>
            </w:r>
          </w:p>
          <w:p w14:paraId="705BF3C4" w14:textId="2E1C1B0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hank you for your order page -&gt; CC</w:t>
            </w:r>
          </w:p>
          <w:p w14:paraId="1D17AB0E" w14:textId="5B02C952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Orders list page -&gt; XZ</w:t>
            </w:r>
          </w:p>
          <w:p w14:paraId="6DC412D3" w14:textId="6333E548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Design class diagram(s) -&gt; HB</w:t>
            </w:r>
          </w:p>
          <w:p w14:paraId="4E040F11" w14:textId="6AB2B72D" w:rsidR="00054772" w:rsidRDefault="00996682" w:rsidP="00ED352F">
            <w:pPr>
              <w:pStyle w:val="ListParagraph"/>
              <w:numPr>
                <w:ilvl w:val="0"/>
                <w:numId w:val="16"/>
              </w:numPr>
            </w:pPr>
            <w:proofErr w:type="spellStart"/>
            <w:r>
              <w:t>Statechart</w:t>
            </w:r>
            <w:proofErr w:type="spellEnd"/>
            <w:r>
              <w:t xml:space="preserve"> </w:t>
            </w:r>
            <w:r w:rsidR="00354720">
              <w:t xml:space="preserve">Diagram(s) -&gt; </w:t>
            </w:r>
            <w:r>
              <w:t>CC</w:t>
            </w:r>
          </w:p>
          <w:p w14:paraId="1BA7792C" w14:textId="35BEDD15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Unit Test plan and results -&gt; CC</w:t>
            </w:r>
          </w:p>
          <w:p w14:paraId="324442C1" w14:textId="08C3081B" w:rsidR="008E1100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Add 1 more sequence diagram -&gt; ZX</w:t>
            </w:r>
          </w:p>
          <w:p w14:paraId="4C7B554A" w14:textId="15125186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Week9/10 meeting minutes -&gt; CC</w:t>
            </w:r>
          </w:p>
          <w:p w14:paraId="692125F2" w14:textId="50D91518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Agile release summary </w:t>
            </w:r>
            <w:r w:rsidR="00996682">
              <w:t>3</w:t>
            </w:r>
            <w:r>
              <w:t xml:space="preserve"> -&gt; XZ</w:t>
            </w:r>
          </w:p>
          <w:p w14:paraId="29D1CD8E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Record demo video -&gt; HB</w:t>
            </w:r>
          </w:p>
          <w:p w14:paraId="07A4F9FB" w14:textId="0AD07BAC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Client sign-off document -&gt; CC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D1864" w14:textId="77777777" w:rsidR="00580126" w:rsidRDefault="00580126" w:rsidP="00475F05">
      <w:pPr>
        <w:spacing w:after="0" w:line="240" w:lineRule="auto"/>
      </w:pPr>
      <w:r>
        <w:separator/>
      </w:r>
    </w:p>
  </w:endnote>
  <w:endnote w:type="continuationSeparator" w:id="0">
    <w:p w14:paraId="403CE07B" w14:textId="77777777" w:rsidR="00580126" w:rsidRDefault="00580126" w:rsidP="00475F05">
      <w:pPr>
        <w:spacing w:after="0" w:line="240" w:lineRule="auto"/>
      </w:pPr>
      <w:r>
        <w:continuationSeparator/>
      </w:r>
    </w:p>
  </w:endnote>
  <w:endnote w:type="continuationNotice" w:id="1">
    <w:p w14:paraId="18B38CE0" w14:textId="77777777" w:rsidR="00580126" w:rsidRDefault="005801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DEC668" w14:textId="77777777" w:rsidR="00580126" w:rsidRDefault="00580126" w:rsidP="00475F05">
      <w:pPr>
        <w:spacing w:after="0" w:line="240" w:lineRule="auto"/>
      </w:pPr>
      <w:r>
        <w:separator/>
      </w:r>
    </w:p>
  </w:footnote>
  <w:footnote w:type="continuationSeparator" w:id="0">
    <w:p w14:paraId="01D43361" w14:textId="77777777" w:rsidR="00580126" w:rsidRDefault="00580126" w:rsidP="00475F05">
      <w:pPr>
        <w:spacing w:after="0" w:line="240" w:lineRule="auto"/>
      </w:pPr>
      <w:r>
        <w:continuationSeparator/>
      </w:r>
    </w:p>
  </w:footnote>
  <w:footnote w:type="continuationNotice" w:id="1">
    <w:p w14:paraId="24E1D909" w14:textId="77777777" w:rsidR="00580126" w:rsidRDefault="005801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1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0F38AF"/>
    <w:rsid w:val="00103B7E"/>
    <w:rsid w:val="001179F4"/>
    <w:rsid w:val="00130566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80126"/>
    <w:rsid w:val="00583D04"/>
    <w:rsid w:val="00584616"/>
    <w:rsid w:val="00584CF3"/>
    <w:rsid w:val="005B1797"/>
    <w:rsid w:val="005F1670"/>
    <w:rsid w:val="005F1800"/>
    <w:rsid w:val="005F7A49"/>
    <w:rsid w:val="00624975"/>
    <w:rsid w:val="00627AD6"/>
    <w:rsid w:val="00656AB3"/>
    <w:rsid w:val="0069795D"/>
    <w:rsid w:val="006C4C55"/>
    <w:rsid w:val="006E02B6"/>
    <w:rsid w:val="006E268D"/>
    <w:rsid w:val="006E5435"/>
    <w:rsid w:val="00706046"/>
    <w:rsid w:val="00713A9D"/>
    <w:rsid w:val="00715194"/>
    <w:rsid w:val="0077502A"/>
    <w:rsid w:val="007C6646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96682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0F38AF"/>
    <w:rsid w:val="00104FCF"/>
    <w:rsid w:val="001F17E8"/>
    <w:rsid w:val="002043E5"/>
    <w:rsid w:val="002050C1"/>
    <w:rsid w:val="002C2AB1"/>
    <w:rsid w:val="00313E74"/>
    <w:rsid w:val="003271E6"/>
    <w:rsid w:val="00366F3C"/>
    <w:rsid w:val="00382A5D"/>
    <w:rsid w:val="00412F8A"/>
    <w:rsid w:val="00486689"/>
    <w:rsid w:val="004E183A"/>
    <w:rsid w:val="005C0F61"/>
    <w:rsid w:val="005E7E80"/>
    <w:rsid w:val="00627AD6"/>
    <w:rsid w:val="00686316"/>
    <w:rsid w:val="006D2393"/>
    <w:rsid w:val="006E268D"/>
    <w:rsid w:val="00801BBA"/>
    <w:rsid w:val="008566A7"/>
    <w:rsid w:val="00B165ED"/>
    <w:rsid w:val="00B31B5F"/>
    <w:rsid w:val="00DA5EB3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8</cp:revision>
  <dcterms:created xsi:type="dcterms:W3CDTF">2024-06-03T17:22:00Z</dcterms:created>
  <dcterms:modified xsi:type="dcterms:W3CDTF">2024-07-09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